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60F9" w:rsidRPr="0006065A" w:rsidRDefault="0033664C" w:rsidP="008F60F9">
      <w:pPr>
        <w:pStyle w:val="Heading1"/>
        <w:jc w:val="center"/>
        <w:rPr>
          <w:rFonts w:ascii="Arial" w:hAnsi="Arial"/>
          <w:sz w:val="24"/>
        </w:rPr>
      </w:pPr>
      <w:r>
        <w:rPr>
          <w:rFonts w:ascii="Arial" w:hAnsi="Arial"/>
          <w:noProof/>
          <w:sz w:val="24"/>
          <w:lang w:eastAsia="en-GB"/>
        </w:rPr>
        <w:drawing>
          <wp:inline distT="0" distB="0" distL="0" distR="0">
            <wp:extent cx="1552575" cy="1943100"/>
            <wp:effectExtent l="0" t="0" r="9525" b="0"/>
            <wp:docPr id="1" name="Picture 1" descr="The Cayman Islands Crest_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Cayman Islands Crest_m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A8C" w:rsidRPr="00377A8C" w:rsidRDefault="00377A8C" w:rsidP="00377A8C"/>
    <w:p w:rsidR="008F60F9" w:rsidRDefault="008F60F9" w:rsidP="008F60F9">
      <w:pPr>
        <w:pStyle w:val="Heading1"/>
        <w:spacing w:line="360" w:lineRule="auto"/>
        <w:rPr>
          <w:rFonts w:ascii="Arial" w:hAnsi="Arial" w:cs="Arial"/>
          <w:szCs w:val="22"/>
        </w:rPr>
      </w:pPr>
      <w:r w:rsidRPr="0006065A">
        <w:rPr>
          <w:rFonts w:ascii="Arial" w:hAnsi="Arial" w:cs="Arial"/>
          <w:szCs w:val="22"/>
        </w:rPr>
        <w:t>FOR IMMEDIATE RELEASE</w:t>
      </w:r>
    </w:p>
    <w:p w:rsidR="008F60F9" w:rsidRPr="009B1608" w:rsidRDefault="008F60F9" w:rsidP="008F60F9">
      <w:pPr>
        <w:rPr>
          <w:rFonts w:ascii="Arial" w:hAnsi="Arial"/>
          <w:b/>
          <w:snapToGrid w:val="0"/>
          <w:sz w:val="22"/>
          <w:lang w:val="en-US"/>
        </w:rPr>
      </w:pPr>
      <w:r w:rsidRPr="00ED1699">
        <w:rPr>
          <w:rFonts w:ascii="Arial" w:hAnsi="Arial"/>
          <w:b/>
          <w:snapToGrid w:val="0"/>
          <w:sz w:val="22"/>
          <w:lang w:val="en-US"/>
        </w:rPr>
        <w:t xml:space="preserve">Date: </w:t>
      </w:r>
      <w:r w:rsidR="00931CA8">
        <w:rPr>
          <w:rFonts w:ascii="Arial" w:hAnsi="Arial"/>
          <w:b/>
          <w:snapToGrid w:val="0"/>
          <w:sz w:val="22"/>
          <w:lang w:val="en-US"/>
        </w:rPr>
        <w:t>Monday 10</w:t>
      </w:r>
      <w:r w:rsidR="00931CA8" w:rsidRPr="00931CA8">
        <w:rPr>
          <w:rFonts w:ascii="Arial" w:hAnsi="Arial"/>
          <w:b/>
          <w:snapToGrid w:val="0"/>
          <w:sz w:val="22"/>
          <w:vertAlign w:val="superscript"/>
          <w:lang w:val="en-US"/>
        </w:rPr>
        <w:t>th</w:t>
      </w:r>
      <w:r w:rsidR="00931CA8">
        <w:rPr>
          <w:rFonts w:ascii="Arial" w:hAnsi="Arial"/>
          <w:b/>
          <w:snapToGrid w:val="0"/>
          <w:sz w:val="22"/>
          <w:lang w:val="en-US"/>
        </w:rPr>
        <w:t xml:space="preserve"> August</w:t>
      </w:r>
      <w:r w:rsidR="00340572">
        <w:rPr>
          <w:rFonts w:ascii="Arial" w:hAnsi="Arial"/>
          <w:b/>
          <w:snapToGrid w:val="0"/>
          <w:sz w:val="22"/>
          <w:lang w:val="en-US"/>
        </w:rPr>
        <w:t xml:space="preserve"> 20</w:t>
      </w:r>
      <w:r w:rsidR="00292642">
        <w:rPr>
          <w:rFonts w:ascii="Arial" w:hAnsi="Arial"/>
          <w:b/>
          <w:snapToGrid w:val="0"/>
          <w:sz w:val="22"/>
          <w:lang w:val="en-US"/>
        </w:rPr>
        <w:t>20</w:t>
      </w:r>
      <w:r w:rsidR="0050364D">
        <w:rPr>
          <w:rFonts w:ascii="Arial" w:hAnsi="Arial"/>
          <w:b/>
          <w:snapToGrid w:val="0"/>
          <w:sz w:val="22"/>
          <w:lang w:val="en-US"/>
        </w:rPr>
        <w:t xml:space="preserve"> </w:t>
      </w:r>
      <w:r w:rsidR="00BB01E9">
        <w:rPr>
          <w:rFonts w:ascii="Arial" w:hAnsi="Arial"/>
          <w:b/>
          <w:snapToGrid w:val="0"/>
          <w:sz w:val="22"/>
          <w:lang w:val="en-US"/>
        </w:rPr>
        <w:t xml:space="preserve"> </w:t>
      </w:r>
    </w:p>
    <w:p w:rsidR="008F60F9" w:rsidRPr="009B1608" w:rsidRDefault="008F60F9" w:rsidP="008F60F9">
      <w:pPr>
        <w:rPr>
          <w:rFonts w:ascii="Arial" w:hAnsi="Arial" w:cs="Arial"/>
          <w:b/>
          <w:sz w:val="22"/>
          <w:szCs w:val="22"/>
        </w:rPr>
      </w:pPr>
      <w:r w:rsidRPr="009B1608">
        <w:rPr>
          <w:rFonts w:ascii="Arial" w:hAnsi="Arial" w:cs="Arial"/>
          <w:b/>
          <w:sz w:val="22"/>
          <w:szCs w:val="22"/>
        </w:rPr>
        <w:t>Issued by:</w:t>
      </w:r>
      <w:r w:rsidR="00FF64DE">
        <w:rPr>
          <w:rFonts w:ascii="Arial" w:hAnsi="Arial" w:cs="Arial"/>
          <w:b/>
          <w:sz w:val="22"/>
          <w:szCs w:val="22"/>
        </w:rPr>
        <w:t xml:space="preserve"> </w:t>
      </w:r>
      <w:r w:rsidR="00BF0EBA">
        <w:rPr>
          <w:rFonts w:ascii="Arial" w:hAnsi="Arial" w:cs="Arial"/>
          <w:b/>
          <w:sz w:val="22"/>
          <w:szCs w:val="22"/>
        </w:rPr>
        <w:t>Office of the Governor</w:t>
      </w:r>
    </w:p>
    <w:p w:rsidR="00642287" w:rsidRDefault="00642287" w:rsidP="00642287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  <w:lang w:val="en"/>
        </w:rPr>
      </w:pPr>
      <w:r>
        <w:rPr>
          <w:rFonts w:ascii="Arial" w:hAnsi="Arial" w:cs="Arial"/>
          <w:b/>
          <w:bCs/>
          <w:sz w:val="22"/>
          <w:szCs w:val="22"/>
          <w:lang w:val="en"/>
        </w:rPr>
        <w:t xml:space="preserve">Contact: </w:t>
      </w:r>
      <w:r w:rsidR="00610DE4">
        <w:rPr>
          <w:rFonts w:ascii="Arial" w:hAnsi="Arial" w:cs="Arial"/>
          <w:b/>
          <w:bCs/>
          <w:sz w:val="22"/>
          <w:szCs w:val="22"/>
          <w:lang w:val="en"/>
        </w:rPr>
        <w:t>Lisa.Carroll</w:t>
      </w:r>
      <w:r w:rsidR="00BF0EBA">
        <w:rPr>
          <w:rFonts w:ascii="Arial" w:hAnsi="Arial" w:cs="Arial"/>
          <w:b/>
          <w:bCs/>
          <w:sz w:val="22"/>
          <w:szCs w:val="22"/>
          <w:lang w:val="en"/>
        </w:rPr>
        <w:t>@fco.gov.uk</w:t>
      </w:r>
    </w:p>
    <w:p w:rsidR="00BA642D" w:rsidRDefault="00BA642D" w:rsidP="008F60F9">
      <w:pPr>
        <w:rPr>
          <w:rFonts w:ascii="Arial" w:hAnsi="Arial" w:cs="Arial"/>
          <w:b/>
          <w:sz w:val="22"/>
          <w:szCs w:val="22"/>
        </w:rPr>
      </w:pPr>
    </w:p>
    <w:p w:rsidR="002C64F4" w:rsidRDefault="002C64F4" w:rsidP="008F60F9">
      <w:pPr>
        <w:rPr>
          <w:rFonts w:ascii="Arial" w:hAnsi="Arial" w:cs="Arial"/>
          <w:b/>
          <w:sz w:val="22"/>
          <w:szCs w:val="22"/>
        </w:rPr>
      </w:pPr>
    </w:p>
    <w:p w:rsidR="00931CA8" w:rsidRPr="00931CA8" w:rsidRDefault="00931CA8" w:rsidP="00931CA8">
      <w:pPr>
        <w:spacing w:line="360" w:lineRule="auto"/>
        <w:jc w:val="center"/>
        <w:rPr>
          <w:rFonts w:ascii="Arial" w:eastAsia="Calibri" w:hAnsi="Arial" w:cs="Arial"/>
          <w:b/>
          <w:bCs/>
          <w:sz w:val="28"/>
          <w:szCs w:val="28"/>
          <w:lang w:val="en-US"/>
        </w:rPr>
      </w:pPr>
      <w:r w:rsidRPr="00931CA8">
        <w:rPr>
          <w:rFonts w:ascii="Arial" w:eastAsia="Calibri" w:hAnsi="Arial" w:cs="Arial"/>
          <w:b/>
          <w:bCs/>
          <w:sz w:val="28"/>
          <w:szCs w:val="28"/>
          <w:lang w:val="en-US"/>
        </w:rPr>
        <w:t>Governor Publishes Domestic Partnership and Ancillary Bills</w:t>
      </w:r>
    </w:p>
    <w:p w:rsidR="00931CA8" w:rsidRPr="00931CA8" w:rsidRDefault="00931CA8" w:rsidP="00931CA8">
      <w:pPr>
        <w:spacing w:line="360" w:lineRule="auto"/>
        <w:jc w:val="both"/>
        <w:rPr>
          <w:rFonts w:ascii="Arial" w:eastAsia="Calibri" w:hAnsi="Arial" w:cs="Arial"/>
          <w:b/>
          <w:bCs/>
          <w:sz w:val="28"/>
          <w:szCs w:val="28"/>
          <w:lang w:val="en-US"/>
        </w:rPr>
      </w:pPr>
    </w:p>
    <w:p w:rsidR="00931CA8" w:rsidRPr="00931CA8" w:rsidRDefault="00931CA8" w:rsidP="00931CA8">
      <w:pPr>
        <w:spacing w:line="36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931CA8">
        <w:rPr>
          <w:rFonts w:ascii="Arial" w:eastAsia="Calibri" w:hAnsi="Arial" w:cs="Arial"/>
          <w:bCs/>
          <w:sz w:val="24"/>
          <w:szCs w:val="24"/>
          <w:lang w:val="en-US"/>
        </w:rPr>
        <w:t>In accordance with section 81 of the Cayman Islands Constitution and with the prior approval of the Secretary of State</w:t>
      </w:r>
      <w:r w:rsidR="002C64F4">
        <w:rPr>
          <w:rFonts w:ascii="Arial" w:eastAsia="Calibri" w:hAnsi="Arial" w:cs="Arial"/>
          <w:bCs/>
          <w:sz w:val="24"/>
          <w:szCs w:val="24"/>
          <w:lang w:val="en-US"/>
        </w:rPr>
        <w:t>,</w:t>
      </w:r>
      <w:r w:rsidRPr="00931CA8">
        <w:rPr>
          <w:rFonts w:ascii="Arial" w:eastAsia="Calibri" w:hAnsi="Arial" w:cs="Arial"/>
          <w:bCs/>
          <w:sz w:val="24"/>
          <w:szCs w:val="24"/>
          <w:lang w:val="en-US"/>
        </w:rPr>
        <w:t xml:space="preserve"> I have today caused the </w:t>
      </w:r>
      <w:r w:rsidR="002C64F4">
        <w:rPr>
          <w:rFonts w:ascii="Arial" w:eastAsia="Calibri" w:hAnsi="Arial" w:cs="Arial"/>
          <w:bCs/>
          <w:sz w:val="24"/>
          <w:szCs w:val="24"/>
          <w:lang w:val="en-US"/>
        </w:rPr>
        <w:t>following Bills to be published:</w:t>
      </w:r>
    </w:p>
    <w:p w:rsidR="00931CA8" w:rsidRPr="00931CA8" w:rsidRDefault="00931CA8" w:rsidP="00931CA8">
      <w:pPr>
        <w:spacing w:line="36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Domestic Partnership Bill, 2020</w:t>
      </w:r>
      <w:r w:rsidR="00254371" w:rsidRPr="00254371">
        <w:rPr>
          <w:rFonts w:ascii="Arial" w:hAnsi="Arial" w:cs="Arial"/>
          <w:bCs/>
        </w:rPr>
        <w:t xml:space="preserve"> </w:t>
      </w:r>
      <w:r w:rsidR="00254371" w:rsidRPr="00254371">
        <w:rPr>
          <w:rFonts w:ascii="Arial" w:hAnsi="Arial" w:cs="Arial"/>
          <w:lang w:val="en-GB"/>
        </w:rPr>
        <w:t xml:space="preserve"> </w:t>
      </w:r>
      <w:hyperlink r:id="rId8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43.PDF</w:t>
        </w:r>
      </w:hyperlink>
    </w:p>
    <w:p w:rsidR="00254371" w:rsidRPr="00254371" w:rsidRDefault="00254371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Adoption of Children (Amendment) Bill, 2020</w:t>
      </w:r>
      <w:r w:rsidRPr="00254371">
        <w:rPr>
          <w:rFonts w:ascii="Arial" w:hAnsi="Arial" w:cs="Arial"/>
          <w:bCs/>
        </w:rPr>
        <w:t xml:space="preserve"> </w:t>
      </w:r>
      <w:hyperlink r:id="rId9" w:history="1">
        <w:r w:rsidRPr="00254371">
          <w:rPr>
            <w:rStyle w:val="Hyperlink"/>
            <w:rFonts w:ascii="Arial" w:hAnsi="Arial" w:cs="Arial"/>
            <w:bCs/>
          </w:rPr>
          <w:t>http://gazettes.gov.ky/portal/pls/portal/docs/1/12994544.PDF</w:t>
        </w:r>
      </w:hyperlink>
      <w:r w:rsidRPr="00254371">
        <w:rPr>
          <w:rFonts w:ascii="Arial" w:hAnsi="Arial" w:cs="Arial"/>
          <w:bCs/>
        </w:rPr>
        <w:t xml:space="preserve"> </w:t>
      </w:r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Evidence (Amendment) Bill, 2020</w:t>
      </w:r>
      <w:r w:rsidR="00254371" w:rsidRPr="00254371">
        <w:rPr>
          <w:rFonts w:ascii="Arial" w:hAnsi="Arial" w:cs="Arial"/>
          <w:bCs/>
        </w:rPr>
        <w:t xml:space="preserve"> </w:t>
      </w:r>
      <w:hyperlink r:id="rId10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45.PDF</w:t>
        </w:r>
      </w:hyperlink>
    </w:p>
    <w:p w:rsidR="00254371" w:rsidRPr="00254371" w:rsidRDefault="00254371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 xml:space="preserve">Health Insurance (Amendment) Bill, 2020; </w:t>
      </w:r>
      <w:hyperlink r:id="rId11" w:history="1">
        <w:r w:rsidRPr="00254371">
          <w:rPr>
            <w:rStyle w:val="Hyperlink"/>
            <w:rFonts w:ascii="Arial" w:hAnsi="Arial" w:cs="Arial"/>
            <w:bCs/>
          </w:rPr>
          <w:t>http://gazettes.gov.ky/portal/pls/portal/docs/1/12994546.PDF</w:t>
        </w:r>
      </w:hyperlink>
      <w:r w:rsidRPr="00254371">
        <w:rPr>
          <w:rFonts w:ascii="Arial" w:hAnsi="Arial" w:cs="Arial"/>
          <w:bCs/>
        </w:rPr>
        <w:t xml:space="preserve"> </w:t>
      </w:r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Immigration (Transition) (Amendment) (NO.2) Bill, 2020</w:t>
      </w:r>
      <w:r w:rsidR="00254371" w:rsidRPr="00254371">
        <w:rPr>
          <w:rFonts w:ascii="Arial" w:hAnsi="Arial" w:cs="Arial"/>
          <w:bCs/>
        </w:rPr>
        <w:t xml:space="preserve"> </w:t>
      </w:r>
      <w:r w:rsidR="00254371" w:rsidRPr="00254371">
        <w:rPr>
          <w:rFonts w:ascii="Arial" w:hAnsi="Arial" w:cs="Arial"/>
          <w:lang w:val="en-GB"/>
        </w:rPr>
        <w:t xml:space="preserve"> </w:t>
      </w:r>
      <w:hyperlink r:id="rId12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47.PDF</w:t>
        </w:r>
      </w:hyperlink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Mental Health (Amendment) Bill, 2020</w:t>
      </w:r>
      <w:r w:rsidR="00254371" w:rsidRPr="00254371">
        <w:rPr>
          <w:rFonts w:ascii="Arial" w:hAnsi="Arial" w:cs="Arial"/>
          <w:bCs/>
        </w:rPr>
        <w:t xml:space="preserve"> </w:t>
      </w:r>
      <w:r w:rsidR="00254371" w:rsidRPr="00254371">
        <w:rPr>
          <w:rFonts w:ascii="Arial" w:hAnsi="Arial" w:cs="Arial"/>
          <w:lang w:val="en-GB"/>
        </w:rPr>
        <w:t xml:space="preserve"> </w:t>
      </w:r>
      <w:hyperlink r:id="rId13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48.PDF</w:t>
        </w:r>
      </w:hyperlink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National Pensions (Amendment) (NO.2) Bill, 2020</w:t>
      </w:r>
      <w:r w:rsidR="00254371" w:rsidRPr="00254371">
        <w:rPr>
          <w:rFonts w:ascii="Arial" w:hAnsi="Arial" w:cs="Arial"/>
          <w:bCs/>
        </w:rPr>
        <w:t xml:space="preserve"> </w:t>
      </w:r>
      <w:r w:rsidR="00254371" w:rsidRPr="00254371">
        <w:rPr>
          <w:rFonts w:ascii="Arial" w:hAnsi="Arial" w:cs="Arial"/>
          <w:lang w:val="en-GB"/>
        </w:rPr>
        <w:t xml:space="preserve"> </w:t>
      </w:r>
      <w:hyperlink r:id="rId14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49.PDF</w:t>
        </w:r>
      </w:hyperlink>
    </w:p>
    <w:p w:rsidR="00254371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lang w:val="en-GB"/>
        </w:rPr>
      </w:pPr>
      <w:r w:rsidRPr="00254371">
        <w:rPr>
          <w:rFonts w:ascii="Arial" w:hAnsi="Arial" w:cs="Arial"/>
          <w:bCs/>
        </w:rPr>
        <w:t>Penal Code (Amendment) Bill, 2020</w:t>
      </w:r>
      <w:r w:rsidR="00254371" w:rsidRPr="00254371">
        <w:rPr>
          <w:rFonts w:ascii="Arial" w:hAnsi="Arial" w:cs="Arial"/>
          <w:bCs/>
        </w:rPr>
        <w:t xml:space="preserve"> </w:t>
      </w:r>
      <w:hyperlink r:id="rId15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50.PDF</w:t>
        </w:r>
      </w:hyperlink>
    </w:p>
    <w:p w:rsidR="00254371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lang w:val="en-GB"/>
        </w:rPr>
      </w:pPr>
      <w:r w:rsidRPr="00254371">
        <w:rPr>
          <w:rFonts w:ascii="Arial" w:hAnsi="Arial" w:cs="Arial"/>
          <w:bCs/>
        </w:rPr>
        <w:t xml:space="preserve">Protection </w:t>
      </w:r>
      <w:proofErr w:type="gramStart"/>
      <w:r w:rsidRPr="00254371">
        <w:rPr>
          <w:rFonts w:ascii="Arial" w:hAnsi="Arial" w:cs="Arial"/>
          <w:bCs/>
        </w:rPr>
        <w:t>From</w:t>
      </w:r>
      <w:proofErr w:type="gramEnd"/>
      <w:r w:rsidRPr="00254371">
        <w:rPr>
          <w:rFonts w:ascii="Arial" w:hAnsi="Arial" w:cs="Arial"/>
          <w:bCs/>
        </w:rPr>
        <w:t xml:space="preserve"> Domestic Violence (Amendment) Bill, 2020</w:t>
      </w:r>
      <w:r w:rsidR="00254371" w:rsidRPr="00254371">
        <w:rPr>
          <w:rFonts w:ascii="Arial" w:hAnsi="Arial" w:cs="Arial"/>
          <w:bCs/>
        </w:rPr>
        <w:t xml:space="preserve"> </w:t>
      </w:r>
      <w:hyperlink r:id="rId16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51.PDF</w:t>
        </w:r>
      </w:hyperlink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Public Service Pensions (Amendment) Bill, 2020</w:t>
      </w:r>
      <w:r w:rsidR="00254371" w:rsidRPr="00254371">
        <w:rPr>
          <w:rFonts w:ascii="Arial" w:hAnsi="Arial" w:cs="Arial"/>
          <w:bCs/>
        </w:rPr>
        <w:t xml:space="preserve"> </w:t>
      </w:r>
      <w:hyperlink r:id="rId17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52.PDF</w:t>
        </w:r>
      </w:hyperlink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Succession (Amendment) Bill, 2020</w:t>
      </w:r>
      <w:r w:rsidR="00254371" w:rsidRPr="00254371">
        <w:rPr>
          <w:rFonts w:ascii="Arial" w:hAnsi="Arial" w:cs="Arial"/>
          <w:bCs/>
        </w:rPr>
        <w:t xml:space="preserve"> </w:t>
      </w:r>
      <w:hyperlink r:id="rId18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53.PDF</w:t>
        </w:r>
      </w:hyperlink>
    </w:p>
    <w:p w:rsidR="00931CA8" w:rsidRPr="00254371" w:rsidRDefault="00931CA8" w:rsidP="00254371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254371">
        <w:rPr>
          <w:rFonts w:ascii="Arial" w:hAnsi="Arial" w:cs="Arial"/>
          <w:bCs/>
        </w:rPr>
        <w:t>Wills (Amendment) Bill, 2020</w:t>
      </w:r>
      <w:r w:rsidR="00254371" w:rsidRPr="00254371">
        <w:rPr>
          <w:rFonts w:ascii="Arial" w:hAnsi="Arial" w:cs="Arial"/>
          <w:bCs/>
        </w:rPr>
        <w:t xml:space="preserve"> </w:t>
      </w:r>
      <w:hyperlink r:id="rId19" w:history="1">
        <w:r w:rsidR="00254371" w:rsidRPr="00254371">
          <w:rPr>
            <w:rStyle w:val="Hyperlink"/>
            <w:rFonts w:ascii="Arial" w:hAnsi="Arial" w:cs="Arial"/>
          </w:rPr>
          <w:t>http://gazettes.gov.ky/portal/pls/portal/docs/1/12994542.PDF</w:t>
        </w:r>
      </w:hyperlink>
    </w:p>
    <w:p w:rsidR="00931CA8" w:rsidRPr="00931CA8" w:rsidRDefault="00931CA8" w:rsidP="00931CA8">
      <w:pPr>
        <w:spacing w:line="36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</w:p>
    <w:p w:rsidR="002C64F4" w:rsidRDefault="00931CA8" w:rsidP="00931CA8">
      <w:pPr>
        <w:spacing w:line="36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931CA8">
        <w:rPr>
          <w:rFonts w:ascii="Arial" w:eastAsia="Calibri" w:hAnsi="Arial" w:cs="Arial"/>
          <w:bCs/>
          <w:sz w:val="24"/>
          <w:szCs w:val="24"/>
          <w:lang w:val="en-US"/>
        </w:rPr>
        <w:t xml:space="preserve">The Bills will be published for 21 days during which members of the public will have an opportunity to provide comments. </w:t>
      </w:r>
    </w:p>
    <w:p w:rsidR="002C64F4" w:rsidRDefault="002C64F4" w:rsidP="00931CA8">
      <w:pPr>
        <w:spacing w:line="36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</w:p>
    <w:p w:rsidR="002C64F4" w:rsidRDefault="00931CA8" w:rsidP="00610DE4">
      <w:pPr>
        <w:spacing w:line="36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931CA8">
        <w:rPr>
          <w:rFonts w:ascii="Arial" w:eastAsia="Calibri" w:hAnsi="Arial" w:cs="Arial"/>
          <w:bCs/>
          <w:sz w:val="24"/>
          <w:szCs w:val="24"/>
          <w:lang w:val="en-US"/>
        </w:rPr>
        <w:t>Comments should be forwarded to:</w:t>
      </w:r>
      <w:r w:rsidR="002C64F4">
        <w:rPr>
          <w:rFonts w:ascii="Arial" w:eastAsia="Calibri" w:hAnsi="Arial" w:cs="Arial"/>
          <w:bCs/>
          <w:sz w:val="24"/>
          <w:szCs w:val="24"/>
          <w:lang w:val="en-US"/>
        </w:rPr>
        <w:t xml:space="preserve"> </w:t>
      </w:r>
      <w:hyperlink r:id="rId20" w:history="1">
        <w:r w:rsidR="002C64F4" w:rsidRPr="008848DB">
          <w:rPr>
            <w:rStyle w:val="Hyperlink"/>
            <w:rFonts w:ascii="Arial" w:eastAsia="Calibri" w:hAnsi="Arial" w:cs="Arial"/>
            <w:bCs/>
            <w:sz w:val="24"/>
            <w:szCs w:val="24"/>
            <w:lang w:val="en-US"/>
          </w:rPr>
          <w:t>GovernorsOffice.Cayman@fco.gov.uk</w:t>
        </w:r>
      </w:hyperlink>
    </w:p>
    <w:p w:rsidR="002C64F4" w:rsidRPr="00931CA8" w:rsidRDefault="002C64F4" w:rsidP="00610DE4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E0F33" w:rsidRPr="005B5EBD" w:rsidRDefault="00BF0EBA" w:rsidP="002C64F4">
      <w:pPr>
        <w:spacing w:line="360" w:lineRule="auto"/>
        <w:jc w:val="center"/>
        <w:rPr>
          <w:rFonts w:ascii="Arial" w:hAnsi="Arial" w:cs="Arial"/>
          <w:b/>
          <w:sz w:val="22"/>
          <w:szCs w:val="22"/>
          <w:lang w:val="en-US"/>
        </w:rPr>
      </w:pPr>
      <w:r w:rsidRPr="00931CA8">
        <w:rPr>
          <w:rFonts w:ascii="Arial" w:eastAsia="Microsoft YaHei" w:hAnsi="Arial" w:cs="Arial"/>
          <w:sz w:val="24"/>
          <w:szCs w:val="24"/>
          <w:lang w:val="en-US" w:eastAsia="en-GB"/>
        </w:rPr>
        <w:t>ENDS</w:t>
      </w:r>
    </w:p>
    <w:sectPr w:rsidR="000E0F33" w:rsidRPr="005B5EBD" w:rsidSect="002C64F4">
      <w:footerReference w:type="default" r:id="rId21"/>
      <w:pgSz w:w="12240" w:h="15840"/>
      <w:pgMar w:top="720" w:right="1440" w:bottom="72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680A" w:rsidRDefault="00A5680A" w:rsidP="002C64F4">
      <w:r>
        <w:separator/>
      </w:r>
    </w:p>
  </w:endnote>
  <w:endnote w:type="continuationSeparator" w:id="0">
    <w:p w:rsidR="00A5680A" w:rsidRDefault="00A5680A" w:rsidP="002C6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64F4" w:rsidRPr="000325D1" w:rsidRDefault="002C64F4" w:rsidP="002C64F4">
    <w:pPr>
      <w:spacing w:after="160" w:line="360" w:lineRule="auto"/>
      <w:rPr>
        <w:rFonts w:ascii="Arial" w:hAnsi="Arial" w:cs="Arial"/>
        <w:sz w:val="24"/>
        <w:szCs w:val="24"/>
      </w:rPr>
    </w:pPr>
    <w:r w:rsidRPr="000325D1">
      <w:rPr>
        <w:rFonts w:ascii="Arial" w:hAnsi="Arial" w:cs="Arial"/>
        <w:b/>
        <w:sz w:val="24"/>
        <w:szCs w:val="24"/>
      </w:rPr>
      <w:t>Follow HE The Governor on social media:</w:t>
    </w:r>
    <w:r w:rsidRPr="000325D1">
      <w:rPr>
        <w:rFonts w:ascii="Arial" w:hAnsi="Arial" w:cs="Arial"/>
        <w:sz w:val="24"/>
        <w:szCs w:val="24"/>
      </w:rPr>
      <w:t xml:space="preserve">  </w:t>
    </w:r>
    <w:r w:rsidRPr="000325D1">
      <w:rPr>
        <w:rFonts w:ascii="Arial" w:hAnsi="Arial" w:cs="Arial"/>
        <w:sz w:val="24"/>
        <w:szCs w:val="24"/>
      </w:rPr>
      <w:br/>
    </w:r>
    <w:r w:rsidRPr="000325D1">
      <w:rPr>
        <w:rFonts w:ascii="Arial" w:hAnsi="Arial" w:cs="Arial"/>
        <w:color w:val="767171"/>
        <w:sz w:val="24"/>
        <w:szCs w:val="24"/>
      </w:rPr>
      <w:t xml:space="preserve"> </w:t>
    </w:r>
    <w:r w:rsidRPr="000325D1">
      <w:rPr>
        <w:rFonts w:ascii="Arial" w:hAnsi="Arial" w:cs="Arial"/>
        <w:b/>
        <w:bCs/>
        <w:noProof/>
        <w:color w:val="5B9BD5"/>
        <w:sz w:val="24"/>
        <w:szCs w:val="24"/>
        <w:lang w:eastAsia="en-GB"/>
      </w:rPr>
      <w:drawing>
        <wp:inline distT="0" distB="0" distL="0" distR="0" wp14:anchorId="2DC36E8C" wp14:editId="3D74B51F">
          <wp:extent cx="184150" cy="190500"/>
          <wp:effectExtent l="0" t="0" r="6350" b="0"/>
          <wp:docPr id="41" name="Picture 41" descr="cid:image008.png@01D51550.879874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8.png@01D51550.8798742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150" cy="19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25D1">
      <w:rPr>
        <w:rFonts w:ascii="Arial" w:hAnsi="Arial" w:cs="Arial"/>
        <w:b/>
        <w:bCs/>
        <w:color w:val="5B9BD5"/>
        <w:sz w:val="24"/>
        <w:szCs w:val="24"/>
      </w:rPr>
      <w:t> </w:t>
    </w:r>
    <w:hyperlink r:id="rId3" w:history="1">
      <w:r w:rsidRPr="000325D1">
        <w:rPr>
          <w:rFonts w:ascii="Arial" w:hAnsi="Arial" w:cs="Arial"/>
          <w:color w:val="5B9BD5"/>
          <w:sz w:val="24"/>
          <w:szCs w:val="24"/>
          <w:u w:val="single"/>
        </w:rPr>
        <w:t>Facebook</w:t>
      </w:r>
    </w:hyperlink>
    <w:r w:rsidRPr="000325D1">
      <w:rPr>
        <w:rFonts w:ascii="Arial" w:hAnsi="Arial" w:cs="Arial"/>
        <w:color w:val="5B9BD5"/>
        <w:sz w:val="24"/>
        <w:szCs w:val="24"/>
      </w:rPr>
      <w:t xml:space="preserve">         </w:t>
    </w:r>
    <w:r w:rsidRPr="000325D1">
      <w:rPr>
        <w:rFonts w:ascii="Arial" w:hAnsi="Arial" w:cs="Arial"/>
        <w:b/>
        <w:bCs/>
        <w:noProof/>
        <w:color w:val="5B9BD5"/>
        <w:sz w:val="24"/>
        <w:szCs w:val="24"/>
        <w:lang w:eastAsia="en-GB"/>
      </w:rPr>
      <w:drawing>
        <wp:inline distT="0" distB="0" distL="0" distR="0" wp14:anchorId="41552BF2" wp14:editId="7B83B9E7">
          <wp:extent cx="203200" cy="203200"/>
          <wp:effectExtent l="0" t="0" r="6350" b="6350"/>
          <wp:docPr id="42" name="Picture 42" descr="cid:image009.png@01D51550.879874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id:image009.png@01D51550.87987420"/>
                  <pic:cNvPicPr>
                    <a:picLocks noChangeAspect="1" noChangeArrowheads="1"/>
                  </pic:cNvPicPr>
                </pic:nvPicPr>
                <pic:blipFill>
                  <a:blip r:embed="rId4" r:link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200" cy="20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25D1">
      <w:rPr>
        <w:rFonts w:ascii="Arial" w:hAnsi="Arial" w:cs="Arial"/>
        <w:color w:val="5B9BD5"/>
        <w:sz w:val="24"/>
        <w:szCs w:val="24"/>
      </w:rPr>
      <w:t> </w:t>
    </w:r>
    <w:hyperlink r:id="rId6" w:history="1">
      <w:r w:rsidRPr="000325D1">
        <w:rPr>
          <w:rFonts w:ascii="Arial" w:hAnsi="Arial" w:cs="Arial"/>
          <w:color w:val="5B9BD5"/>
          <w:sz w:val="24"/>
          <w:szCs w:val="24"/>
          <w:u w:val="single"/>
        </w:rPr>
        <w:t>@</w:t>
      </w:r>
      <w:proofErr w:type="spellStart"/>
      <w:r w:rsidRPr="000325D1">
        <w:rPr>
          <w:rFonts w:ascii="Arial" w:hAnsi="Arial" w:cs="Arial"/>
          <w:color w:val="5B9BD5"/>
          <w:sz w:val="24"/>
          <w:szCs w:val="24"/>
          <w:u w:val="single"/>
        </w:rPr>
        <w:t>govcaymanislands</w:t>
      </w:r>
      <w:proofErr w:type="spellEnd"/>
    </w:hyperlink>
    <w:r w:rsidRPr="000325D1">
      <w:rPr>
        <w:rFonts w:ascii="Arial" w:hAnsi="Arial" w:cs="Arial"/>
        <w:b/>
        <w:bCs/>
        <w:color w:val="5B9BD5"/>
        <w:sz w:val="24"/>
        <w:szCs w:val="24"/>
      </w:rPr>
      <w:t xml:space="preserve">         </w:t>
    </w:r>
    <w:r w:rsidRPr="000325D1">
      <w:rPr>
        <w:rFonts w:ascii="Arial" w:hAnsi="Arial" w:cs="Arial"/>
        <w:b/>
        <w:bCs/>
        <w:noProof/>
        <w:color w:val="5B9BD5"/>
        <w:sz w:val="24"/>
        <w:szCs w:val="24"/>
        <w:lang w:eastAsia="en-GB"/>
      </w:rPr>
      <w:drawing>
        <wp:inline distT="0" distB="0" distL="0" distR="0" wp14:anchorId="077FCEB4" wp14:editId="4D298590">
          <wp:extent cx="203200" cy="203200"/>
          <wp:effectExtent l="0" t="0" r="6350" b="6350"/>
          <wp:docPr id="43" name="Picture 43" descr="cid:image010.png@01D51550.879874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id:image010.png@01D51550.87987420"/>
                  <pic:cNvPicPr>
                    <a:picLocks noChangeAspect="1" noChangeArrowheads="1"/>
                  </pic:cNvPicPr>
                </pic:nvPicPr>
                <pic:blipFill>
                  <a:blip r:embed="rId7" r:link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200" cy="20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25D1">
      <w:rPr>
        <w:rFonts w:ascii="Arial" w:hAnsi="Arial" w:cs="Arial"/>
        <w:b/>
        <w:bCs/>
        <w:color w:val="5B9BD5"/>
        <w:sz w:val="24"/>
        <w:szCs w:val="24"/>
      </w:rPr>
      <w:t> </w:t>
    </w:r>
    <w:hyperlink r:id="rId9" w:history="1">
      <w:r w:rsidRPr="000325D1">
        <w:rPr>
          <w:rFonts w:ascii="Arial" w:hAnsi="Arial" w:cs="Arial"/>
          <w:color w:val="5B9BD5"/>
          <w:sz w:val="24"/>
          <w:szCs w:val="24"/>
          <w:u w:val="single"/>
        </w:rPr>
        <w:t>@</w:t>
      </w:r>
      <w:proofErr w:type="spellStart"/>
      <w:r w:rsidRPr="000325D1">
        <w:rPr>
          <w:rFonts w:ascii="Arial" w:hAnsi="Arial" w:cs="Arial"/>
          <w:color w:val="5B9BD5"/>
          <w:sz w:val="24"/>
          <w:szCs w:val="24"/>
          <w:u w:val="single"/>
        </w:rPr>
        <w:t>martynroper</w:t>
      </w:r>
      <w:proofErr w:type="spellEnd"/>
    </w:hyperlink>
    <w:r w:rsidRPr="000325D1">
      <w:rPr>
        <w:rFonts w:ascii="Arial" w:hAnsi="Arial" w:cs="Arial"/>
        <w:color w:val="5B9BD5"/>
        <w:sz w:val="24"/>
        <w:szCs w:val="24"/>
      </w:rPr>
      <w:t xml:space="preserve">    </w:t>
    </w:r>
    <w:r w:rsidRPr="000325D1">
      <w:rPr>
        <w:rFonts w:ascii="Arial" w:hAnsi="Arial" w:cs="Arial"/>
        <w:b/>
        <w:bCs/>
        <w:color w:val="5B9BD5"/>
        <w:sz w:val="24"/>
        <w:szCs w:val="24"/>
      </w:rPr>
      <w:t> </w:t>
    </w:r>
  </w:p>
  <w:p w:rsidR="002C64F4" w:rsidRDefault="002C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680A" w:rsidRDefault="00A5680A" w:rsidP="002C64F4">
      <w:r>
        <w:separator/>
      </w:r>
    </w:p>
  </w:footnote>
  <w:footnote w:type="continuationSeparator" w:id="0">
    <w:p w:rsidR="00A5680A" w:rsidRDefault="00A5680A" w:rsidP="002C64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C22AA"/>
    <w:multiLevelType w:val="hybridMultilevel"/>
    <w:tmpl w:val="06A2D6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3B6B05"/>
    <w:multiLevelType w:val="hybridMultilevel"/>
    <w:tmpl w:val="ED9E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65DF9"/>
    <w:multiLevelType w:val="hybridMultilevel"/>
    <w:tmpl w:val="C1BE3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96A30"/>
    <w:multiLevelType w:val="hybridMultilevel"/>
    <w:tmpl w:val="F6DE57D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6F931DF2"/>
    <w:multiLevelType w:val="hybridMultilevel"/>
    <w:tmpl w:val="2AFA1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B00284"/>
    <w:multiLevelType w:val="hybridMultilevel"/>
    <w:tmpl w:val="D3F4BD8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CFA51BC"/>
    <w:multiLevelType w:val="hybridMultilevel"/>
    <w:tmpl w:val="E0DA8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TQzNjcwNLAwMLFQ0lEKTi0uzszPAykwrAUA3eG9RCwAAAA="/>
  </w:docVars>
  <w:rsids>
    <w:rsidRoot w:val="008F60F9"/>
    <w:rsid w:val="00013785"/>
    <w:rsid w:val="000211FA"/>
    <w:rsid w:val="000304B5"/>
    <w:rsid w:val="000370B6"/>
    <w:rsid w:val="000530F2"/>
    <w:rsid w:val="00062060"/>
    <w:rsid w:val="00067750"/>
    <w:rsid w:val="0007025A"/>
    <w:rsid w:val="000712CF"/>
    <w:rsid w:val="00077508"/>
    <w:rsid w:val="000A3B5F"/>
    <w:rsid w:val="000C1692"/>
    <w:rsid w:val="000C23B3"/>
    <w:rsid w:val="000E0F33"/>
    <w:rsid w:val="00116519"/>
    <w:rsid w:val="001307E0"/>
    <w:rsid w:val="001376D5"/>
    <w:rsid w:val="001564BE"/>
    <w:rsid w:val="00166276"/>
    <w:rsid w:val="001A5B24"/>
    <w:rsid w:val="001B0A2F"/>
    <w:rsid w:val="001B7106"/>
    <w:rsid w:val="00216BD5"/>
    <w:rsid w:val="00223A2B"/>
    <w:rsid w:val="00254371"/>
    <w:rsid w:val="002649B1"/>
    <w:rsid w:val="00283003"/>
    <w:rsid w:val="002876F8"/>
    <w:rsid w:val="00292642"/>
    <w:rsid w:val="002B6126"/>
    <w:rsid w:val="002C1DE0"/>
    <w:rsid w:val="002C64F4"/>
    <w:rsid w:val="002D11D8"/>
    <w:rsid w:val="002D3B88"/>
    <w:rsid w:val="002E109D"/>
    <w:rsid w:val="002E388B"/>
    <w:rsid w:val="00303223"/>
    <w:rsid w:val="00316D52"/>
    <w:rsid w:val="0033664C"/>
    <w:rsid w:val="00340572"/>
    <w:rsid w:val="00352E51"/>
    <w:rsid w:val="003572FF"/>
    <w:rsid w:val="003731F6"/>
    <w:rsid w:val="00377A8C"/>
    <w:rsid w:val="003B7F84"/>
    <w:rsid w:val="003C245D"/>
    <w:rsid w:val="0044689B"/>
    <w:rsid w:val="004717B8"/>
    <w:rsid w:val="004733FF"/>
    <w:rsid w:val="00481A8D"/>
    <w:rsid w:val="0048730C"/>
    <w:rsid w:val="004D537F"/>
    <w:rsid w:val="004D77F2"/>
    <w:rsid w:val="004E1789"/>
    <w:rsid w:val="0050303B"/>
    <w:rsid w:val="0050364D"/>
    <w:rsid w:val="005064EF"/>
    <w:rsid w:val="00513F65"/>
    <w:rsid w:val="00545D85"/>
    <w:rsid w:val="00566410"/>
    <w:rsid w:val="00575954"/>
    <w:rsid w:val="005837FC"/>
    <w:rsid w:val="005A64A7"/>
    <w:rsid w:val="005B5EBD"/>
    <w:rsid w:val="005C427B"/>
    <w:rsid w:val="005E26C8"/>
    <w:rsid w:val="005F67DB"/>
    <w:rsid w:val="0061026E"/>
    <w:rsid w:val="00610DE4"/>
    <w:rsid w:val="00613136"/>
    <w:rsid w:val="00637792"/>
    <w:rsid w:val="00642287"/>
    <w:rsid w:val="00654B52"/>
    <w:rsid w:val="006554E5"/>
    <w:rsid w:val="00660D34"/>
    <w:rsid w:val="00684142"/>
    <w:rsid w:val="00695DB2"/>
    <w:rsid w:val="006C1EAB"/>
    <w:rsid w:val="006D1721"/>
    <w:rsid w:val="006D4B65"/>
    <w:rsid w:val="0070192A"/>
    <w:rsid w:val="007108A7"/>
    <w:rsid w:val="007233E8"/>
    <w:rsid w:val="0072516A"/>
    <w:rsid w:val="00726AE4"/>
    <w:rsid w:val="0073724D"/>
    <w:rsid w:val="00742334"/>
    <w:rsid w:val="00761AC9"/>
    <w:rsid w:val="00770296"/>
    <w:rsid w:val="007933DB"/>
    <w:rsid w:val="007A0D44"/>
    <w:rsid w:val="007B43A4"/>
    <w:rsid w:val="007B6231"/>
    <w:rsid w:val="008052ED"/>
    <w:rsid w:val="00846003"/>
    <w:rsid w:val="008728E8"/>
    <w:rsid w:val="008910DF"/>
    <w:rsid w:val="008A4679"/>
    <w:rsid w:val="008B2443"/>
    <w:rsid w:val="008B68F5"/>
    <w:rsid w:val="008D2219"/>
    <w:rsid w:val="008D2DCE"/>
    <w:rsid w:val="008D7578"/>
    <w:rsid w:val="008F60F9"/>
    <w:rsid w:val="00915B73"/>
    <w:rsid w:val="009235F0"/>
    <w:rsid w:val="00923C31"/>
    <w:rsid w:val="00931CA8"/>
    <w:rsid w:val="00940277"/>
    <w:rsid w:val="00946932"/>
    <w:rsid w:val="00946944"/>
    <w:rsid w:val="00994A0A"/>
    <w:rsid w:val="009A7B70"/>
    <w:rsid w:val="009B1B12"/>
    <w:rsid w:val="009B2616"/>
    <w:rsid w:val="009D098F"/>
    <w:rsid w:val="009F3DCC"/>
    <w:rsid w:val="009F522F"/>
    <w:rsid w:val="00A0123F"/>
    <w:rsid w:val="00A25DBA"/>
    <w:rsid w:val="00A36E25"/>
    <w:rsid w:val="00A5680A"/>
    <w:rsid w:val="00A633CF"/>
    <w:rsid w:val="00A63ECE"/>
    <w:rsid w:val="00A75FF5"/>
    <w:rsid w:val="00A83F3E"/>
    <w:rsid w:val="00A87603"/>
    <w:rsid w:val="00A90CD0"/>
    <w:rsid w:val="00A930E1"/>
    <w:rsid w:val="00AA0B9C"/>
    <w:rsid w:val="00AA1857"/>
    <w:rsid w:val="00AB7033"/>
    <w:rsid w:val="00AC4AC5"/>
    <w:rsid w:val="00B12AE3"/>
    <w:rsid w:val="00B411A4"/>
    <w:rsid w:val="00B44C49"/>
    <w:rsid w:val="00B77D8C"/>
    <w:rsid w:val="00B8391C"/>
    <w:rsid w:val="00B8561E"/>
    <w:rsid w:val="00B86938"/>
    <w:rsid w:val="00BA642D"/>
    <w:rsid w:val="00BB01E9"/>
    <w:rsid w:val="00BB3549"/>
    <w:rsid w:val="00BD4C21"/>
    <w:rsid w:val="00BF0EBA"/>
    <w:rsid w:val="00BF17E1"/>
    <w:rsid w:val="00BF71C5"/>
    <w:rsid w:val="00C00ACF"/>
    <w:rsid w:val="00C13B27"/>
    <w:rsid w:val="00C21677"/>
    <w:rsid w:val="00C362F0"/>
    <w:rsid w:val="00C37C5C"/>
    <w:rsid w:val="00C4104C"/>
    <w:rsid w:val="00C43C40"/>
    <w:rsid w:val="00C45A95"/>
    <w:rsid w:val="00C52B52"/>
    <w:rsid w:val="00C93D66"/>
    <w:rsid w:val="00C95303"/>
    <w:rsid w:val="00CA2866"/>
    <w:rsid w:val="00CE78F6"/>
    <w:rsid w:val="00CF6FBC"/>
    <w:rsid w:val="00D13CB5"/>
    <w:rsid w:val="00D26E93"/>
    <w:rsid w:val="00D36B9E"/>
    <w:rsid w:val="00D66DE3"/>
    <w:rsid w:val="00D916E0"/>
    <w:rsid w:val="00DD2664"/>
    <w:rsid w:val="00DD511C"/>
    <w:rsid w:val="00DF5BAC"/>
    <w:rsid w:val="00E02FA6"/>
    <w:rsid w:val="00E1090C"/>
    <w:rsid w:val="00E22C63"/>
    <w:rsid w:val="00E361EB"/>
    <w:rsid w:val="00EB0155"/>
    <w:rsid w:val="00ED315D"/>
    <w:rsid w:val="00ED38FC"/>
    <w:rsid w:val="00EE21D4"/>
    <w:rsid w:val="00F227C5"/>
    <w:rsid w:val="00F40D3F"/>
    <w:rsid w:val="00F44592"/>
    <w:rsid w:val="00F45574"/>
    <w:rsid w:val="00F4663E"/>
    <w:rsid w:val="00F574A4"/>
    <w:rsid w:val="00F85702"/>
    <w:rsid w:val="00FC5D06"/>
    <w:rsid w:val="00FE0957"/>
    <w:rsid w:val="00FF64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C06483"/>
  <w15:docId w15:val="{7E4857E8-0E4F-4BC7-9C03-D03C7F896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F60F9"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8F60F9"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8F60F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8F60F9"/>
    <w:rPr>
      <w:b/>
      <w:sz w:val="22"/>
      <w:lang w:val="en-GB"/>
    </w:rPr>
  </w:style>
  <w:style w:type="character" w:customStyle="1" w:styleId="Heading2Char">
    <w:name w:val="Heading 2 Char"/>
    <w:link w:val="Heading2"/>
    <w:rsid w:val="008F60F9"/>
    <w:rPr>
      <w:rFonts w:ascii="Arial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rsid w:val="008F60F9"/>
    <w:rPr>
      <w:color w:val="0000FF"/>
      <w:u w:val="single"/>
    </w:rPr>
  </w:style>
  <w:style w:type="paragraph" w:styleId="BodyText">
    <w:name w:val="Body Text"/>
    <w:basedOn w:val="Normal"/>
    <w:link w:val="BodyTextChar"/>
    <w:rsid w:val="008F60F9"/>
    <w:pPr>
      <w:spacing w:line="360" w:lineRule="auto"/>
    </w:pPr>
    <w:rPr>
      <w:rFonts w:ascii="Arial" w:hAnsi="Arial"/>
      <w:sz w:val="22"/>
    </w:rPr>
  </w:style>
  <w:style w:type="character" w:customStyle="1" w:styleId="BodyTextChar">
    <w:name w:val="Body Text Char"/>
    <w:link w:val="BodyText"/>
    <w:rsid w:val="008F60F9"/>
    <w:rPr>
      <w:rFonts w:ascii="Arial" w:hAnsi="Arial"/>
      <w:sz w:val="22"/>
      <w:lang w:val="en-GB"/>
    </w:rPr>
  </w:style>
  <w:style w:type="paragraph" w:styleId="ListParagraph">
    <w:name w:val="List Paragraph"/>
    <w:basedOn w:val="Normal"/>
    <w:uiPriority w:val="34"/>
    <w:qFormat/>
    <w:rsid w:val="008F60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rsid w:val="008F60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F60F9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rsid w:val="00A87603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7603"/>
  </w:style>
  <w:style w:type="character" w:customStyle="1" w:styleId="CommentTextChar">
    <w:name w:val="Comment Text Char"/>
    <w:basedOn w:val="DefaultParagraphFont"/>
    <w:link w:val="CommentText"/>
    <w:rsid w:val="00A87603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A876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87603"/>
    <w:rPr>
      <w:b/>
      <w:bCs/>
      <w:lang w:val="en-GB"/>
    </w:rPr>
  </w:style>
  <w:style w:type="paragraph" w:styleId="Header">
    <w:name w:val="header"/>
    <w:basedOn w:val="Normal"/>
    <w:link w:val="HeaderChar"/>
    <w:unhideWhenUsed/>
    <w:rsid w:val="002C64F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C64F4"/>
    <w:rPr>
      <w:lang w:val="en-GB"/>
    </w:rPr>
  </w:style>
  <w:style w:type="paragraph" w:styleId="Footer">
    <w:name w:val="footer"/>
    <w:basedOn w:val="Normal"/>
    <w:link w:val="FooterChar"/>
    <w:unhideWhenUsed/>
    <w:rsid w:val="002C64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C64F4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54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6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azettes.gov.ky/portal/pls/portal/docs/1/12994543.PDF" TargetMode="External"/><Relationship Id="rId13" Type="http://schemas.openxmlformats.org/officeDocument/2006/relationships/hyperlink" Target="http://gazettes.gov.ky/portal/pls/portal/docs/1/12994548.PDF" TargetMode="External"/><Relationship Id="rId18" Type="http://schemas.openxmlformats.org/officeDocument/2006/relationships/hyperlink" Target="http://gazettes.gov.ky/portal/pls/portal/docs/1/12994553.PDF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http://gazettes.gov.ky/portal/pls/portal/docs/1/12994547.PDF" TargetMode="External"/><Relationship Id="rId17" Type="http://schemas.openxmlformats.org/officeDocument/2006/relationships/hyperlink" Target="http://gazettes.gov.ky/portal/pls/portal/docs/1/12994552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gazettes.gov.ky/portal/pls/portal/docs/1/12994551.PDF" TargetMode="External"/><Relationship Id="rId20" Type="http://schemas.openxmlformats.org/officeDocument/2006/relationships/hyperlink" Target="mailto:GovernorsOffice.Cayman@fco.gov.u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gazettes.gov.ky/portal/pls/portal/docs/1/12994546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gazettes.gov.ky/portal/pls/portal/docs/1/12994550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gazettes.gov.ky/portal/pls/portal/docs/1/12994545.PDF" TargetMode="External"/><Relationship Id="rId19" Type="http://schemas.openxmlformats.org/officeDocument/2006/relationships/hyperlink" Target="http://gazettes.gov.ky/portal/pls/portal/docs/1/1299454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gazettes.gov.ky/portal/pls/portal/docs/1/12994544.PDF" TargetMode="External"/><Relationship Id="rId14" Type="http://schemas.openxmlformats.org/officeDocument/2006/relationships/hyperlink" Target="http://gazettes.gov.ky/portal/pls/portal/docs/1/12994549.PDF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cid:image004.png@01D51A0E.EFF0FCF0" TargetMode="External"/><Relationship Id="rId3" Type="http://schemas.openxmlformats.org/officeDocument/2006/relationships/hyperlink" Target="https://urldefense.proofpoint.com/v2/url?u=https-3A__www.facebook.com_ukincayman&amp;d=DwMFAw&amp;c=RZrpDEMm8ocCZY2r_NDa66agUKDQ-I1XvSk22w0YQ1k&amp;r=ZEdNWfOLHMz_EjeIbZutRcn0FpAxR51loycOllJqNNE&amp;m=C9Y-TZq0ZqnwrATICQr6GhlfYtBZMDhXWJoix8lLvyQ&amp;s=6tk2l7d0Vxm7yFAZXyCJ_s3jlReP42acjYTbxMaVHxw&amp;e=" TargetMode="External"/><Relationship Id="rId7" Type="http://schemas.openxmlformats.org/officeDocument/2006/relationships/image" Target="media/image4.png"/><Relationship Id="rId2" Type="http://schemas.openxmlformats.org/officeDocument/2006/relationships/image" Target="cid:image002.png@01D51A0E.EFF0FCF0" TargetMode="External"/><Relationship Id="rId1" Type="http://schemas.openxmlformats.org/officeDocument/2006/relationships/image" Target="media/image2.png"/><Relationship Id="rId6" Type="http://schemas.openxmlformats.org/officeDocument/2006/relationships/hyperlink" Target="https://urldefense.proofpoint.com/v2/url?u=https-3A__instagram.com_govcaymanislands-3Futm-5Fsource-3Dig-5Fprofile-5Fshare-26igshid-3Da68b6mz8au&amp;d=DwMFAw&amp;c=RZrpDEMm8ocCZY2r_NDa66agUKDQ-I1XvSk22w0YQ1k&amp;r=ZEdNWfOLHMz_EjeIbZutRcn0FpAxR51loycOllJqNNE&amp;m=C9Y-TZq0ZqnwrATICQr6GhlfYtBZMDhXWJoix8lLvyQ&amp;s=fQGmckapkC84M-3pWAgNfqmi-ioeQxuLDgQGE_wV7GA&amp;e=" TargetMode="External"/><Relationship Id="rId5" Type="http://schemas.openxmlformats.org/officeDocument/2006/relationships/image" Target="cid:image003.png@01D51A0E.EFF0FCF0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urldefense.proofpoint.com/v2/url?u=https-3A__twitter.com_search-3Fq-3D-2540martynroper-26src-3Dtypd&amp;d=DwMFAw&amp;c=RZrpDEMm8ocCZY2r_NDa66agUKDQ-I1XvSk22w0YQ1k&amp;r=ZEdNWfOLHMz_EjeIbZutRcn0FpAxR51loycOllJqNNE&amp;m=C9Y-TZq0ZqnwrATICQr6GhlfYtBZMDhXWJoix8lLvyQ&amp;s=55IS4vCICc7lp5N5ObcASMHsz2vGGMg_VMynRN7eZGg&amp;e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yman Islands Government</Company>
  <LinksUpToDate>false</LinksUpToDate>
  <CharactersWithSpaces>2766</CharactersWithSpaces>
  <SharedDoc>false</SharedDoc>
  <HLinks>
    <vt:vector size="12" baseType="variant"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timothy.mclaughlin@hsa.ky</vt:lpwstr>
      </vt:variant>
      <vt:variant>
        <vt:lpwstr/>
      </vt:variant>
      <vt:variant>
        <vt:i4>5177450</vt:i4>
      </vt:variant>
      <vt:variant>
        <vt:i4>0</vt:i4>
      </vt:variant>
      <vt:variant>
        <vt:i4>0</vt:i4>
      </vt:variant>
      <vt:variant>
        <vt:i4>5</vt:i4>
      </vt:variant>
      <vt:variant>
        <vt:lpwstr>mailto:.samuel.williams@hsa.k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ynn, Janett</dc:creator>
  <cp:lastModifiedBy>Ebanks, Suzette</cp:lastModifiedBy>
  <cp:revision>3</cp:revision>
  <cp:lastPrinted>2019-11-08T16:04:00Z</cp:lastPrinted>
  <dcterms:created xsi:type="dcterms:W3CDTF">2020-08-10T18:19:00Z</dcterms:created>
  <dcterms:modified xsi:type="dcterms:W3CDTF">2020-08-10T18:21:00Z</dcterms:modified>
</cp:coreProperties>
</file>